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C5878" w14:textId="101470FA" w:rsidR="007F1D66" w:rsidRDefault="007F1D66" w:rsidP="007F1D6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605623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3</w:t>
      </w:r>
    </w:p>
    <w:p w14:paraId="601D07B7" w14:textId="77777777" w:rsidR="002B0438" w:rsidRPr="002B0438" w:rsidRDefault="002B0438" w:rsidP="004502A9">
      <w:pPr>
        <w:pStyle w:val="a4"/>
        <w:jc w:val="both"/>
        <w:rPr>
          <w:sz w:val="26"/>
          <w:szCs w:val="26"/>
          <w:lang w:val="en-US"/>
        </w:rPr>
      </w:pPr>
      <w:r w:rsidRPr="002B0438">
        <w:rPr>
          <w:sz w:val="26"/>
          <w:szCs w:val="26"/>
          <w:lang w:val="en-US"/>
        </w:rPr>
        <w:t>This Matplotlib exercise project helps Python developers learn and practice data visualization using Matplotlib by solving multiple questions and problems.</w:t>
      </w:r>
    </w:p>
    <w:p w14:paraId="54BDD271" w14:textId="77777777" w:rsidR="002B0438" w:rsidRPr="002B0438" w:rsidRDefault="002B0438" w:rsidP="002B0438">
      <w:pPr>
        <w:pStyle w:val="a4"/>
        <w:rPr>
          <w:sz w:val="26"/>
          <w:szCs w:val="26"/>
          <w:lang w:val="en-US"/>
        </w:rPr>
      </w:pPr>
      <w:r w:rsidRPr="002B0438">
        <w:rPr>
          <w:rStyle w:val="a5"/>
          <w:sz w:val="26"/>
          <w:szCs w:val="26"/>
          <w:lang w:val="en-US"/>
        </w:rPr>
        <w:t>Matplotlib</w:t>
      </w:r>
      <w:r w:rsidRPr="002B0438">
        <w:rPr>
          <w:sz w:val="26"/>
          <w:szCs w:val="26"/>
          <w:lang w:val="en-US"/>
        </w:rPr>
        <w:t xml:space="preserve"> is a Python 2D plotting library that produces high-quality charts and figures, which helps us visualize extensive data to understand better. Pandas is a handy and useful data-structure tool for analyzing large and complex data.</w:t>
      </w:r>
    </w:p>
    <w:p w14:paraId="69FAF73D" w14:textId="1205C8FB" w:rsidR="00D21B4F" w:rsidRPr="002B0438" w:rsidRDefault="002B043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B0438">
        <w:rPr>
          <w:rFonts w:ascii="Times New Roman" w:hAnsi="Times New Roman" w:cs="Times New Roman"/>
          <w:sz w:val="26"/>
          <w:szCs w:val="26"/>
          <w:lang w:val="en-US"/>
        </w:rPr>
        <w:t xml:space="preserve">In this exercise, we are using Pandas and Matplotlib to </w:t>
      </w:r>
      <w:r w:rsidRPr="002B0438">
        <w:rPr>
          <w:rStyle w:val="a5"/>
          <w:rFonts w:ascii="Times New Roman" w:hAnsi="Times New Roman" w:cs="Times New Roman"/>
          <w:sz w:val="26"/>
          <w:szCs w:val="26"/>
          <w:lang w:val="en-US"/>
        </w:rPr>
        <w:t>visualize Company Sales Data</w:t>
      </w:r>
      <w:r w:rsidRPr="002B0438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14:paraId="02FC100A" w14:textId="78EFDF10" w:rsidR="002B0438" w:rsidRPr="002B0438" w:rsidRDefault="002B043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B0438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BD24C9D" wp14:editId="72CE8C78">
            <wp:extent cx="5940425" cy="2242185"/>
            <wp:effectExtent l="0" t="0" r="3175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FB854" w14:textId="77777777" w:rsidR="002B0438" w:rsidRPr="002B0438" w:rsidRDefault="002B0438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Use the following CSV file for this exercise. Read this file using Pandas or NumPy or using in-built matplotlib function.</w:t>
      </w:r>
    </w:p>
    <w:p w14:paraId="41BF22E4" w14:textId="77777777" w:rsidR="002B0438" w:rsidRPr="004502A9" w:rsidRDefault="00C1298C" w:rsidP="002B0438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hyperlink r:id="rId6" w:history="1">
        <w:r w:rsidR="002B0438" w:rsidRPr="004502A9">
          <w:rPr>
            <w:rFonts w:ascii="Times New Roman" w:eastAsia="Times New Roman" w:hAnsi="Times New Roman" w:cs="Times New Roman"/>
            <w:color w:val="0000FF"/>
            <w:sz w:val="26"/>
            <w:szCs w:val="26"/>
            <w:u w:val="single"/>
            <w:lang w:val="en-US" w:eastAsia="ru-RU"/>
          </w:rPr>
          <w:t>company_sa</w:t>
        </w:r>
        <w:bookmarkStart w:id="0" w:name="_GoBack"/>
        <w:bookmarkEnd w:id="0"/>
        <w:r w:rsidR="002B0438" w:rsidRPr="004502A9">
          <w:rPr>
            <w:rFonts w:ascii="Times New Roman" w:eastAsia="Times New Roman" w:hAnsi="Times New Roman" w:cs="Times New Roman"/>
            <w:color w:val="0000FF"/>
            <w:sz w:val="26"/>
            <w:szCs w:val="26"/>
            <w:u w:val="single"/>
            <w:lang w:val="en-US" w:eastAsia="ru-RU"/>
          </w:rPr>
          <w:t>les_data</w:t>
        </w:r>
      </w:hyperlink>
    </w:p>
    <w:p w14:paraId="254D523D" w14:textId="5CAA5D65" w:rsidR="002B0438" w:rsidRPr="002B0438" w:rsidRDefault="002B0438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411A04A4" w14:textId="77777777" w:rsidR="002B0438" w:rsidRPr="002B0438" w:rsidRDefault="002B0438" w:rsidP="002B0438">
      <w:pPr>
        <w:pStyle w:val="a4"/>
        <w:rPr>
          <w:sz w:val="26"/>
          <w:szCs w:val="26"/>
          <w:lang w:val="en-US"/>
        </w:rPr>
      </w:pPr>
      <w:r w:rsidRPr="002B0438">
        <w:rPr>
          <w:rStyle w:val="a5"/>
          <w:sz w:val="26"/>
          <w:szCs w:val="26"/>
          <w:lang w:val="en-US"/>
        </w:rPr>
        <w:t>What included in this Matplotlib Exercise?</w:t>
      </w:r>
    </w:p>
    <w:p w14:paraId="1E30DB47" w14:textId="77777777" w:rsidR="002B0438" w:rsidRPr="002B0438" w:rsidRDefault="002B0438" w:rsidP="002B0438">
      <w:pPr>
        <w:pStyle w:val="a4"/>
        <w:rPr>
          <w:sz w:val="26"/>
          <w:szCs w:val="26"/>
          <w:lang w:val="en-US"/>
        </w:rPr>
      </w:pPr>
      <w:r w:rsidRPr="002B0438">
        <w:rPr>
          <w:sz w:val="26"/>
          <w:szCs w:val="26"/>
          <w:lang w:val="en-US"/>
        </w:rPr>
        <w:t>This exercise contains ten questions. The solution is provided for each issue. Each question includes a specific Matplotlib topic you need to learn. When you complete each question, you get more familiar with Data data visualization using matplotlib.</w:t>
      </w:r>
    </w:p>
    <w:p w14:paraId="36FD4C7D" w14:textId="77777777" w:rsidR="002B0438" w:rsidRPr="002B0438" w:rsidRDefault="002B0438" w:rsidP="002B043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</w:pPr>
      <w:r w:rsidRPr="002B0438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>Exercise 1: Read Total profit of all months and show it using a line plot</w:t>
      </w:r>
    </w:p>
    <w:p w14:paraId="2E6C354C" w14:textId="6ABDCE38" w:rsidR="002B0438" w:rsidRPr="002B0438" w:rsidRDefault="002B0438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Total profit data provided for each month. Generated line plot must include the following properties: </w:t>
      </w:r>
    </w:p>
    <w:p w14:paraId="70EDE2D4" w14:textId="77777777" w:rsidR="002B0438" w:rsidRPr="002B0438" w:rsidRDefault="002B0438" w:rsidP="002B04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>X label name = Month Number</w:t>
      </w:r>
    </w:p>
    <w:p w14:paraId="7123E19D" w14:textId="77777777" w:rsidR="002B0438" w:rsidRPr="002B0438" w:rsidRDefault="002B0438" w:rsidP="002B04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>Y label name = Total profit</w:t>
      </w:r>
    </w:p>
    <w:p w14:paraId="0E9D1CCE" w14:textId="6D3465AC" w:rsidR="002B0438" w:rsidRPr="002B0438" w:rsidRDefault="002B0438" w:rsidP="002B0438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2B0438">
        <w:rPr>
          <w:rFonts w:ascii="Times New Roman" w:hAnsi="Times New Roman" w:cs="Times New Roman"/>
          <w:sz w:val="26"/>
          <w:szCs w:val="26"/>
          <w:lang w:val="en-US"/>
        </w:rPr>
        <w:t>The line plot graph should look like this.</w:t>
      </w:r>
    </w:p>
    <w:p w14:paraId="0E2D6D20" w14:textId="131D8545" w:rsidR="002B0438" w:rsidRDefault="002B0438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noProof/>
        </w:rPr>
        <w:lastRenderedPageBreak/>
        <w:drawing>
          <wp:inline distT="0" distB="0" distL="0" distR="0" wp14:anchorId="5D90D847" wp14:editId="01F1BE9E">
            <wp:extent cx="4676775" cy="3118016"/>
            <wp:effectExtent l="0" t="0" r="0" b="6350"/>
            <wp:docPr id="2" name="Рисунок 2" descr="Matplotlib Exercise 1: Read Total profit of all months and show it using a line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plotlib Exercise 1: Read Total profit of all months and show it using a line plo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7521" cy="3138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AF913" w14:textId="77777777" w:rsidR="002B0438" w:rsidRPr="002B0438" w:rsidRDefault="002B0438" w:rsidP="002B0438">
      <w:pPr>
        <w:pStyle w:val="3"/>
        <w:rPr>
          <w:sz w:val="26"/>
          <w:szCs w:val="26"/>
          <w:lang w:val="en-US"/>
        </w:rPr>
      </w:pPr>
      <w:r w:rsidRPr="002B0438">
        <w:rPr>
          <w:sz w:val="26"/>
          <w:szCs w:val="26"/>
          <w:lang w:val="en-US"/>
        </w:rPr>
        <w:t>Exercise 2: Get total profit of all months and show line plot with the following Style properties</w:t>
      </w:r>
    </w:p>
    <w:p w14:paraId="6168388B" w14:textId="2442845B" w:rsidR="002B0438" w:rsidRPr="002B0438" w:rsidRDefault="002B0438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Generated line plot must include following Style properties:</w:t>
      </w:r>
    </w:p>
    <w:p w14:paraId="764E03EF" w14:textId="77777777" w:rsidR="002B0438" w:rsidRPr="002B0438" w:rsidRDefault="002B0438" w:rsidP="002B043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Line Style dotted and Line-color should be red</w:t>
      </w:r>
    </w:p>
    <w:p w14:paraId="29F9E70E" w14:textId="77777777" w:rsidR="002B0438" w:rsidRPr="002B0438" w:rsidRDefault="002B0438" w:rsidP="002B043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how legend at the lower right location.</w:t>
      </w:r>
    </w:p>
    <w:p w14:paraId="7321C80B" w14:textId="77777777" w:rsidR="002B0438" w:rsidRPr="002B0438" w:rsidRDefault="002B0438" w:rsidP="002B043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>X label name = Month Number</w:t>
      </w:r>
    </w:p>
    <w:p w14:paraId="72044488" w14:textId="77777777" w:rsidR="002B0438" w:rsidRPr="002B0438" w:rsidRDefault="002B0438" w:rsidP="002B043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Y label name = Sold units number</w:t>
      </w:r>
    </w:p>
    <w:p w14:paraId="28C5FD09" w14:textId="77777777" w:rsidR="002B0438" w:rsidRPr="002B0438" w:rsidRDefault="002B0438" w:rsidP="002B043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>Add a circle marker.</w:t>
      </w:r>
    </w:p>
    <w:p w14:paraId="4E88FDD6" w14:textId="77777777" w:rsidR="002B0438" w:rsidRPr="002B0438" w:rsidRDefault="002B0438" w:rsidP="002B043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>Line marker color as read</w:t>
      </w:r>
    </w:p>
    <w:p w14:paraId="787EE417" w14:textId="77777777" w:rsidR="002B0438" w:rsidRPr="002B0438" w:rsidRDefault="002B0438" w:rsidP="002B043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eastAsia="ru-RU"/>
        </w:rPr>
        <w:t>Line width should be 3</w:t>
      </w:r>
    </w:p>
    <w:p w14:paraId="37012F08" w14:textId="26DC5E9E" w:rsidR="002B0438" w:rsidRPr="002B0438" w:rsidRDefault="002B0438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2B043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he line plot graph should look like this.</w:t>
      </w:r>
    </w:p>
    <w:p w14:paraId="6F2698C8" w14:textId="34054857" w:rsidR="002B0438" w:rsidRPr="002B0438" w:rsidRDefault="002B0438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noProof/>
        </w:rPr>
        <w:drawing>
          <wp:inline distT="0" distB="0" distL="0" distR="0" wp14:anchorId="6FD65A94" wp14:editId="166DD0BD">
            <wp:extent cx="4648200" cy="3098965"/>
            <wp:effectExtent l="0" t="0" r="0" b="6350"/>
            <wp:docPr id="3" name="Рисунок 3" descr="Matplotlib Exercise 2: Get Total profit of all months and show line plot with the following Style proper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tplotlib Exercise 2: Get Total profit of all months and show line plot with the following Style properti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614" cy="310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AC5CB" w14:textId="35BFEC7E" w:rsidR="00C31696" w:rsidRPr="00C31696" w:rsidRDefault="00C31696" w:rsidP="00C31696">
      <w:pPr>
        <w:pStyle w:val="3"/>
        <w:rPr>
          <w:sz w:val="26"/>
          <w:szCs w:val="26"/>
          <w:lang w:val="en-US"/>
        </w:rPr>
      </w:pPr>
      <w:r w:rsidRPr="00C31696">
        <w:rPr>
          <w:sz w:val="26"/>
          <w:szCs w:val="26"/>
          <w:lang w:val="en-US"/>
        </w:rPr>
        <w:lastRenderedPageBreak/>
        <w:t>Exercise 3: Read all product sales data and show it using a multiline plot</w:t>
      </w:r>
    </w:p>
    <w:p w14:paraId="7C42D2FC" w14:textId="02013CA2" w:rsidR="00C31696" w:rsidRPr="00C31696" w:rsidRDefault="00C31696" w:rsidP="00C31696">
      <w:pPr>
        <w:pStyle w:val="a4"/>
        <w:spacing w:before="0" w:beforeAutospacing="0" w:after="0" w:afterAutospacing="0"/>
        <w:rPr>
          <w:sz w:val="26"/>
          <w:szCs w:val="26"/>
          <w:lang w:val="en-US"/>
        </w:rPr>
      </w:pPr>
      <w:r w:rsidRPr="00C31696">
        <w:rPr>
          <w:sz w:val="26"/>
          <w:szCs w:val="26"/>
          <w:lang w:val="en-US"/>
        </w:rPr>
        <w:t>Display the number of units sold per month for each product using multiline plots. (i.e., Separate Plotline for each product).</w:t>
      </w:r>
    </w:p>
    <w:p w14:paraId="2AA51060" w14:textId="77777777" w:rsidR="00C31696" w:rsidRPr="00C31696" w:rsidRDefault="00C31696" w:rsidP="00C31696">
      <w:pPr>
        <w:pStyle w:val="a4"/>
        <w:spacing w:before="0" w:beforeAutospacing="0" w:after="0" w:afterAutospacing="0"/>
        <w:rPr>
          <w:sz w:val="26"/>
          <w:szCs w:val="26"/>
          <w:lang w:val="en-US"/>
        </w:rPr>
      </w:pPr>
      <w:r w:rsidRPr="00C31696">
        <w:rPr>
          <w:sz w:val="26"/>
          <w:szCs w:val="26"/>
          <w:lang w:val="en-US"/>
        </w:rPr>
        <w:t>The graph should look like this.</w:t>
      </w:r>
    </w:p>
    <w:p w14:paraId="6E8E7025" w14:textId="2D89C944" w:rsidR="002B0438" w:rsidRDefault="00C31696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noProof/>
        </w:rPr>
        <w:drawing>
          <wp:inline distT="0" distB="0" distL="0" distR="0" wp14:anchorId="2206B2C7" wp14:editId="3C660B48">
            <wp:extent cx="5043220" cy="3362325"/>
            <wp:effectExtent l="0" t="0" r="5080" b="0"/>
            <wp:docPr id="4" name="Рисунок 4" descr="Matplotlib Exercise 3: Read all product sales data and show it  using a multiline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tplotlib Exercise 3: Read all product sales data and show it  using a multiline plo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22" cy="337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6CEBC" w14:textId="77777777" w:rsidR="00C31696" w:rsidRPr="00C31696" w:rsidRDefault="00C31696" w:rsidP="00C31696">
      <w:pPr>
        <w:pStyle w:val="3"/>
        <w:rPr>
          <w:lang w:val="en-US"/>
        </w:rPr>
      </w:pPr>
      <w:r w:rsidRPr="00C31696">
        <w:rPr>
          <w:lang w:val="en-US"/>
        </w:rPr>
        <w:t>Exercise 4: Read toothpaste sales data of each month and show it using a scatter plot</w:t>
      </w:r>
    </w:p>
    <w:p w14:paraId="533C7A35" w14:textId="77777777" w:rsidR="00C31696" w:rsidRPr="00C31696" w:rsidRDefault="00C31696" w:rsidP="00C316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Also, add a grid in the plot. gridline style should “</w:t>
      </w:r>
      <w:proofErr w:type="gramStart"/>
      <w:r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–“</w:t>
      </w:r>
      <w:proofErr w:type="gramEnd"/>
      <w:r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.</w:t>
      </w:r>
    </w:p>
    <w:p w14:paraId="522915C0" w14:textId="77777777" w:rsidR="00C31696" w:rsidRPr="00C31696" w:rsidRDefault="00C31696" w:rsidP="00C316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The scatter plot should look like this.</w:t>
      </w:r>
    </w:p>
    <w:p w14:paraId="19FB0DBF" w14:textId="6A62B274" w:rsidR="00C31696" w:rsidRDefault="00C31696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noProof/>
        </w:rPr>
        <w:drawing>
          <wp:inline distT="0" distB="0" distL="0" distR="0" wp14:anchorId="6F49C5E8" wp14:editId="0C9FD2B2">
            <wp:extent cx="4614617" cy="3076575"/>
            <wp:effectExtent l="0" t="0" r="0" b="0"/>
            <wp:docPr id="5" name="Рисунок 5" descr="Matplotlib Exercise 4: Read toothpaste sales data of each month and show it using a scatter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tplotlib Exercise 4: Read toothpaste sales data of each month and show it using a scatter plo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570" cy="3097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5D8C5" w14:textId="77777777" w:rsidR="00C31696" w:rsidRPr="00C31696" w:rsidRDefault="00C31696" w:rsidP="00C31696">
      <w:pPr>
        <w:pStyle w:val="3"/>
        <w:rPr>
          <w:lang w:val="en-US"/>
        </w:rPr>
      </w:pPr>
      <w:r w:rsidRPr="00C31696">
        <w:rPr>
          <w:lang w:val="en-US"/>
        </w:rPr>
        <w:lastRenderedPageBreak/>
        <w:t>Exercise 5: Read face cream and facewash product sales data and show it using the bar chart</w:t>
      </w:r>
    </w:p>
    <w:p w14:paraId="55C66CAF" w14:textId="77777777" w:rsidR="00C31696" w:rsidRPr="00C31696" w:rsidRDefault="00C31696" w:rsidP="00C316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The bar chart should display the number of units sold per month for each product. Add a separate bar for each product in the same chart.</w:t>
      </w:r>
    </w:p>
    <w:p w14:paraId="3844558F" w14:textId="77777777" w:rsidR="00C31696" w:rsidRPr="00C31696" w:rsidRDefault="00C31696" w:rsidP="00C316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C31696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The bar chart should look like this.</w:t>
      </w:r>
    </w:p>
    <w:p w14:paraId="67650A65" w14:textId="458CB080" w:rsidR="00C31696" w:rsidRDefault="00C31696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noProof/>
        </w:rPr>
        <w:drawing>
          <wp:inline distT="0" distB="0" distL="0" distR="0" wp14:anchorId="4611CACC" wp14:editId="444C4FCF">
            <wp:extent cx="5940425" cy="3960495"/>
            <wp:effectExtent l="0" t="0" r="3175" b="1905"/>
            <wp:docPr id="6" name="Рисунок 6" descr="Matplotlib Exercise 5: Read face cream and facewash product sales data and show it using the bar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tplotlib Exercise 5: Read face cream and facewash product sales data and show it using the bar char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6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3D2A6" w14:textId="77777777" w:rsidR="002B0438" w:rsidRPr="002B0438" w:rsidRDefault="002B0438" w:rsidP="002B04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0ECDC862" w14:textId="77777777" w:rsidR="002B0438" w:rsidRPr="002B0438" w:rsidRDefault="002B0438">
      <w:pPr>
        <w:rPr>
          <w:lang w:val="en-US"/>
        </w:rPr>
      </w:pPr>
    </w:p>
    <w:sectPr w:rsidR="002B0438" w:rsidRPr="002B043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084150"/>
    <w:multiLevelType w:val="multilevel"/>
    <w:tmpl w:val="D8F6E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65F5F40"/>
    <w:multiLevelType w:val="multilevel"/>
    <w:tmpl w:val="CB3E9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G2MDSzsDA3MDNR0lEKTi0uzszPAykwqQUAp8KyfSwAAAA="/>
  </w:docVars>
  <w:rsids>
    <w:rsidRoot w:val="007F1D66"/>
    <w:rsid w:val="00054456"/>
    <w:rsid w:val="001850E3"/>
    <w:rsid w:val="00226DBE"/>
    <w:rsid w:val="00255EF5"/>
    <w:rsid w:val="002B0438"/>
    <w:rsid w:val="002F4D15"/>
    <w:rsid w:val="00371A40"/>
    <w:rsid w:val="004502A9"/>
    <w:rsid w:val="004E6A3E"/>
    <w:rsid w:val="005600D9"/>
    <w:rsid w:val="00562FB1"/>
    <w:rsid w:val="005F0DA1"/>
    <w:rsid w:val="005F7795"/>
    <w:rsid w:val="006A3BAE"/>
    <w:rsid w:val="006B432D"/>
    <w:rsid w:val="006E113E"/>
    <w:rsid w:val="00701298"/>
    <w:rsid w:val="00753D9C"/>
    <w:rsid w:val="007B4B72"/>
    <w:rsid w:val="007F1D66"/>
    <w:rsid w:val="007F47A6"/>
    <w:rsid w:val="00832C5C"/>
    <w:rsid w:val="00885296"/>
    <w:rsid w:val="008B495A"/>
    <w:rsid w:val="00926215"/>
    <w:rsid w:val="009B0139"/>
    <w:rsid w:val="00B1330F"/>
    <w:rsid w:val="00B14881"/>
    <w:rsid w:val="00B45B36"/>
    <w:rsid w:val="00BD00E8"/>
    <w:rsid w:val="00BF3C8D"/>
    <w:rsid w:val="00C1298C"/>
    <w:rsid w:val="00C31696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479BC"/>
  <w15:chartTrackingRefBased/>
  <w15:docId w15:val="{97656585-9BAE-4F17-9363-1640861BE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F1D66"/>
  </w:style>
  <w:style w:type="paragraph" w:styleId="3">
    <w:name w:val="heading 3"/>
    <w:basedOn w:val="a"/>
    <w:link w:val="30"/>
    <w:uiPriority w:val="9"/>
    <w:qFormat/>
    <w:rsid w:val="002B043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1D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semiHidden/>
    <w:unhideWhenUsed/>
    <w:rsid w:val="002B04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Strong"/>
    <w:basedOn w:val="a0"/>
    <w:uiPriority w:val="22"/>
    <w:qFormat/>
    <w:rsid w:val="002B0438"/>
    <w:rPr>
      <w:b/>
      <w:bCs/>
    </w:rPr>
  </w:style>
  <w:style w:type="character" w:styleId="a6">
    <w:name w:val="Hyperlink"/>
    <w:basedOn w:val="a0"/>
    <w:uiPriority w:val="99"/>
    <w:semiHidden/>
    <w:unhideWhenUsed/>
    <w:rsid w:val="002B0438"/>
    <w:rPr>
      <w:color w:val="0000FF"/>
      <w:u w:val="single"/>
    </w:rPr>
  </w:style>
  <w:style w:type="character" w:customStyle="1" w:styleId="30">
    <w:name w:val="Заголовок 3 Знак"/>
    <w:basedOn w:val="a0"/>
    <w:link w:val="3"/>
    <w:uiPriority w:val="9"/>
    <w:rsid w:val="002B043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3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native.com/wp-content/uploads/2019/01/company_sales_data.csv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5</cp:revision>
  <dcterms:created xsi:type="dcterms:W3CDTF">2020-11-09T07:04:00Z</dcterms:created>
  <dcterms:modified xsi:type="dcterms:W3CDTF">2021-09-04T17:09:00Z</dcterms:modified>
</cp:coreProperties>
</file>